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F47D1" w14:textId="77777777" w:rsidR="00B36873" w:rsidRDefault="00B36873"/>
    <w:p w14:paraId="7262D951" w14:textId="2364217C" w:rsidR="003D60FC" w:rsidRPr="00B36873" w:rsidRDefault="00F56BEB">
      <w:pPr>
        <w:rPr>
          <w:b/>
        </w:rPr>
      </w:pPr>
      <w:r>
        <w:rPr>
          <w:b/>
        </w:rPr>
        <w:t>New Event to be published in Faculty Website</w:t>
      </w:r>
    </w:p>
    <w:tbl>
      <w:tblPr>
        <w:tblStyle w:val="TableGrid"/>
        <w:tblpPr w:leftFromText="180" w:rightFromText="180" w:tblpY="1200"/>
        <w:tblW w:w="9678" w:type="dxa"/>
        <w:tblLook w:val="04A0" w:firstRow="1" w:lastRow="0" w:firstColumn="1" w:lastColumn="0" w:noHBand="0" w:noVBand="1"/>
      </w:tblPr>
      <w:tblGrid>
        <w:gridCol w:w="3561"/>
        <w:gridCol w:w="6117"/>
      </w:tblGrid>
      <w:tr w:rsidR="003D60FC" w14:paraId="30446A97" w14:textId="77777777" w:rsidTr="00B36873">
        <w:trPr>
          <w:trHeight w:val="1139"/>
        </w:trPr>
        <w:tc>
          <w:tcPr>
            <w:tcW w:w="3561" w:type="dxa"/>
          </w:tcPr>
          <w:p w14:paraId="5537E1B3" w14:textId="77777777" w:rsidR="003D60FC" w:rsidRDefault="003D60FC" w:rsidP="00B36873"/>
          <w:p w14:paraId="5BDA71CF" w14:textId="77777777" w:rsidR="003D60FC" w:rsidRDefault="003D60FC" w:rsidP="00B36873">
            <w:r>
              <w:t>Name of the Event</w:t>
            </w:r>
          </w:p>
        </w:tc>
        <w:tc>
          <w:tcPr>
            <w:tcW w:w="6117" w:type="dxa"/>
          </w:tcPr>
          <w:p w14:paraId="664CED9C" w14:textId="77777777" w:rsidR="003D60FC" w:rsidRDefault="003D60FC" w:rsidP="00B36873"/>
        </w:tc>
      </w:tr>
      <w:tr w:rsidR="00F56BEB" w14:paraId="2AA512C2" w14:textId="77777777" w:rsidTr="00B36873">
        <w:trPr>
          <w:trHeight w:val="1139"/>
        </w:trPr>
        <w:tc>
          <w:tcPr>
            <w:tcW w:w="3561" w:type="dxa"/>
          </w:tcPr>
          <w:p w14:paraId="17EFFFA1" w14:textId="04AD4C6F" w:rsidR="00F56BEB" w:rsidRDefault="00F56BEB" w:rsidP="00B36873">
            <w:r>
              <w:t>In which section the Event Should be published (tick if applicable)</w:t>
            </w:r>
          </w:p>
        </w:tc>
        <w:tc>
          <w:tcPr>
            <w:tcW w:w="6117" w:type="dxa"/>
          </w:tcPr>
          <w:p w14:paraId="09B8C95D" w14:textId="77777777" w:rsidR="00F56BEB" w:rsidRDefault="00F56BEB" w:rsidP="00F56BEB">
            <w:pPr>
              <w:pStyle w:val="ListParagraph"/>
              <w:numPr>
                <w:ilvl w:val="0"/>
                <w:numId w:val="1"/>
              </w:numPr>
            </w:pPr>
            <w:r>
              <w:t>“News and Updates” in Home page</w:t>
            </w:r>
          </w:p>
          <w:p w14:paraId="62CEF2AD" w14:textId="77777777" w:rsidR="00F56BEB" w:rsidRDefault="00626FB9" w:rsidP="00F56BEB">
            <w:pPr>
              <w:pStyle w:val="ListParagraph"/>
              <w:numPr>
                <w:ilvl w:val="0"/>
                <w:numId w:val="1"/>
              </w:numPr>
            </w:pPr>
            <w:r>
              <w:t>Events(Faculty Events/Student Events/Student Workshops) in main menu</w:t>
            </w:r>
          </w:p>
          <w:p w14:paraId="4FE9F120" w14:textId="77777777" w:rsidR="00626FB9" w:rsidRDefault="00626FB9" w:rsidP="00F56BEB">
            <w:pPr>
              <w:pStyle w:val="ListParagraph"/>
              <w:numPr>
                <w:ilvl w:val="0"/>
                <w:numId w:val="1"/>
              </w:numPr>
            </w:pPr>
            <w:r>
              <w:t>“Notices” in Home page</w:t>
            </w:r>
          </w:p>
          <w:p w14:paraId="6D2E7756" w14:textId="6087F7D9" w:rsidR="00626FB9" w:rsidRDefault="00626FB9" w:rsidP="00F56BEB">
            <w:pPr>
              <w:pStyle w:val="ListParagraph"/>
              <w:numPr>
                <w:ilvl w:val="0"/>
                <w:numId w:val="1"/>
              </w:numPr>
            </w:pPr>
            <w:r>
              <w:t>Other. Specify: ………………………………………………</w:t>
            </w:r>
          </w:p>
        </w:tc>
      </w:tr>
      <w:tr w:rsidR="003D60FC" w14:paraId="425FCFC3" w14:textId="77777777" w:rsidTr="00B36873">
        <w:trPr>
          <w:trHeight w:val="1181"/>
        </w:trPr>
        <w:tc>
          <w:tcPr>
            <w:tcW w:w="3561" w:type="dxa"/>
          </w:tcPr>
          <w:p w14:paraId="4BB9F26E" w14:textId="77777777" w:rsidR="003D60FC" w:rsidRDefault="003D60FC" w:rsidP="00B36873"/>
          <w:p w14:paraId="37963C0E" w14:textId="77777777" w:rsidR="003D60FC" w:rsidRDefault="003D60FC" w:rsidP="00B36873">
            <w:r>
              <w:t>Date / Time / Venue / Time duration</w:t>
            </w:r>
          </w:p>
        </w:tc>
        <w:tc>
          <w:tcPr>
            <w:tcW w:w="6117" w:type="dxa"/>
          </w:tcPr>
          <w:p w14:paraId="198AB39D" w14:textId="77777777" w:rsidR="003D60FC" w:rsidRDefault="003D60FC" w:rsidP="00B36873"/>
          <w:p w14:paraId="79194F4B" w14:textId="77777777" w:rsidR="003D60FC" w:rsidRDefault="003D60FC" w:rsidP="00B36873">
            <w:r>
              <w:t>.................................../……………………………………./…………………………..</w:t>
            </w:r>
          </w:p>
          <w:p w14:paraId="5B03F877" w14:textId="77777777" w:rsidR="003D60FC" w:rsidRDefault="003D60FC" w:rsidP="00B36873">
            <w:r>
              <w:t>………………………………………………………</w:t>
            </w:r>
          </w:p>
        </w:tc>
      </w:tr>
      <w:tr w:rsidR="003D60FC" w14:paraId="43113F2C" w14:textId="77777777" w:rsidTr="00B36873">
        <w:trPr>
          <w:trHeight w:val="1139"/>
        </w:trPr>
        <w:tc>
          <w:tcPr>
            <w:tcW w:w="3561" w:type="dxa"/>
          </w:tcPr>
          <w:p w14:paraId="70B24035" w14:textId="77777777" w:rsidR="003D60FC" w:rsidRDefault="003D60FC" w:rsidP="00B36873"/>
          <w:p w14:paraId="01561F54" w14:textId="77777777" w:rsidR="003D60FC" w:rsidRDefault="003D60FC" w:rsidP="00B36873">
            <w:r>
              <w:t>Objective of the Event</w:t>
            </w:r>
          </w:p>
        </w:tc>
        <w:tc>
          <w:tcPr>
            <w:tcW w:w="6117" w:type="dxa"/>
          </w:tcPr>
          <w:p w14:paraId="5FFC868C" w14:textId="77777777" w:rsidR="003D60FC" w:rsidRDefault="003D60FC" w:rsidP="00B36873"/>
          <w:p w14:paraId="75C28911" w14:textId="77777777" w:rsidR="003D60FC" w:rsidRDefault="003D60FC" w:rsidP="00B36873"/>
        </w:tc>
      </w:tr>
      <w:tr w:rsidR="003D60FC" w14:paraId="6404058A" w14:textId="77777777" w:rsidTr="00B36873">
        <w:trPr>
          <w:trHeight w:val="1181"/>
        </w:trPr>
        <w:tc>
          <w:tcPr>
            <w:tcW w:w="3561" w:type="dxa"/>
          </w:tcPr>
          <w:p w14:paraId="07B14757" w14:textId="77777777" w:rsidR="003D60FC" w:rsidRDefault="003D60FC" w:rsidP="00B36873"/>
          <w:p w14:paraId="370A8B9B" w14:textId="77777777" w:rsidR="003D60FC" w:rsidRDefault="003D60FC" w:rsidP="00B36873">
            <w:r>
              <w:t>Targe</w:t>
            </w:r>
            <w:r w:rsidR="00AC1162">
              <w:t>t Group/ Beneficiaries Numbers</w:t>
            </w:r>
            <w:r>
              <w:t xml:space="preserve"> (If applicable) </w:t>
            </w:r>
          </w:p>
        </w:tc>
        <w:tc>
          <w:tcPr>
            <w:tcW w:w="6117" w:type="dxa"/>
          </w:tcPr>
          <w:p w14:paraId="2A9A7939" w14:textId="77777777" w:rsidR="003D60FC" w:rsidRDefault="003D60FC" w:rsidP="00B36873"/>
          <w:p w14:paraId="0329573A" w14:textId="77777777" w:rsidR="003D60FC" w:rsidRDefault="003D60FC" w:rsidP="00B36873"/>
        </w:tc>
      </w:tr>
      <w:tr w:rsidR="003D60FC" w14:paraId="365B7061" w14:textId="77777777" w:rsidTr="00B36873">
        <w:trPr>
          <w:trHeight w:val="1139"/>
        </w:trPr>
        <w:tc>
          <w:tcPr>
            <w:tcW w:w="3561" w:type="dxa"/>
          </w:tcPr>
          <w:p w14:paraId="09556531" w14:textId="77777777" w:rsidR="003D60FC" w:rsidRDefault="003D60FC" w:rsidP="00B36873"/>
          <w:p w14:paraId="2C17BC0E" w14:textId="77777777" w:rsidR="003D60FC" w:rsidRDefault="003D60FC" w:rsidP="00B36873">
            <w:r>
              <w:t>Institute / Panel of the resource person who conduct the event (if applicable)</w:t>
            </w:r>
          </w:p>
        </w:tc>
        <w:tc>
          <w:tcPr>
            <w:tcW w:w="6117" w:type="dxa"/>
          </w:tcPr>
          <w:p w14:paraId="259621DB" w14:textId="77777777" w:rsidR="003D60FC" w:rsidRDefault="003D60FC" w:rsidP="00B36873"/>
          <w:p w14:paraId="0B9D8DF4" w14:textId="77777777" w:rsidR="003D60FC" w:rsidRDefault="003D60FC" w:rsidP="00B36873"/>
        </w:tc>
      </w:tr>
      <w:tr w:rsidR="003D60FC" w14:paraId="6C506154" w14:textId="77777777" w:rsidTr="00B36873">
        <w:trPr>
          <w:trHeight w:val="1181"/>
        </w:trPr>
        <w:tc>
          <w:tcPr>
            <w:tcW w:w="3561" w:type="dxa"/>
          </w:tcPr>
          <w:p w14:paraId="6CF30F8E" w14:textId="77777777" w:rsidR="003D60FC" w:rsidRDefault="003D60FC" w:rsidP="00B36873"/>
          <w:p w14:paraId="43A89E04" w14:textId="77777777" w:rsidR="003D60FC" w:rsidRDefault="003D60FC" w:rsidP="00B36873">
            <w:r>
              <w:t>Outcome/ Output with future direction (If applicable)</w:t>
            </w:r>
          </w:p>
        </w:tc>
        <w:tc>
          <w:tcPr>
            <w:tcW w:w="6117" w:type="dxa"/>
          </w:tcPr>
          <w:p w14:paraId="36C2DACB" w14:textId="77777777" w:rsidR="003D60FC" w:rsidRDefault="003D60FC" w:rsidP="00B36873"/>
        </w:tc>
      </w:tr>
      <w:tr w:rsidR="00626FB9" w14:paraId="01FFE34B" w14:textId="77777777" w:rsidTr="00B36873">
        <w:trPr>
          <w:trHeight w:val="1181"/>
        </w:trPr>
        <w:tc>
          <w:tcPr>
            <w:tcW w:w="3561" w:type="dxa"/>
          </w:tcPr>
          <w:p w14:paraId="7D052E7F" w14:textId="36290A55" w:rsidR="00626FB9" w:rsidRDefault="00626FB9" w:rsidP="00B36873">
            <w:r>
              <w:t>Brief Description to be published in the website</w:t>
            </w:r>
          </w:p>
        </w:tc>
        <w:tc>
          <w:tcPr>
            <w:tcW w:w="6117" w:type="dxa"/>
          </w:tcPr>
          <w:p w14:paraId="095B309F" w14:textId="77777777" w:rsidR="00626FB9" w:rsidRDefault="00626FB9" w:rsidP="00B36873"/>
          <w:p w14:paraId="5F08E9D9" w14:textId="77777777" w:rsidR="00626FB9" w:rsidRDefault="00626FB9" w:rsidP="00B36873"/>
          <w:p w14:paraId="40ADA2BE" w14:textId="77777777" w:rsidR="00626FB9" w:rsidRDefault="00626FB9" w:rsidP="00B36873"/>
          <w:p w14:paraId="7073812A" w14:textId="77777777" w:rsidR="00626FB9" w:rsidRDefault="00626FB9" w:rsidP="00B36873"/>
          <w:p w14:paraId="1BEB62BE" w14:textId="77777777" w:rsidR="00626FB9" w:rsidRDefault="00626FB9" w:rsidP="00B36873"/>
          <w:p w14:paraId="4AD5AAA2" w14:textId="3037C17B" w:rsidR="00626FB9" w:rsidRDefault="00626FB9" w:rsidP="00B36873"/>
        </w:tc>
      </w:tr>
      <w:tr w:rsidR="003D60FC" w14:paraId="1E498F5E" w14:textId="77777777" w:rsidTr="00B36873">
        <w:trPr>
          <w:trHeight w:val="1139"/>
        </w:trPr>
        <w:tc>
          <w:tcPr>
            <w:tcW w:w="3561" w:type="dxa"/>
          </w:tcPr>
          <w:p w14:paraId="62B2CD92" w14:textId="77777777" w:rsidR="003D60FC" w:rsidRDefault="003D60FC" w:rsidP="00B36873"/>
          <w:p w14:paraId="00855633" w14:textId="19CD6157" w:rsidR="003D60FC" w:rsidRDefault="003D60FC" w:rsidP="00B36873">
            <w:r>
              <w:t xml:space="preserve">Good Quality and High resolution photos   </w:t>
            </w:r>
          </w:p>
        </w:tc>
        <w:tc>
          <w:tcPr>
            <w:tcW w:w="6117" w:type="dxa"/>
          </w:tcPr>
          <w:p w14:paraId="1648952F" w14:textId="77777777" w:rsidR="003D60FC" w:rsidRDefault="003D60FC" w:rsidP="00B36873"/>
          <w:p w14:paraId="798FD775" w14:textId="77777777" w:rsidR="003D60FC" w:rsidRPr="003D60FC" w:rsidRDefault="003D60FC" w:rsidP="00B36873">
            <w:pPr>
              <w:rPr>
                <w:b/>
              </w:rPr>
            </w:pPr>
            <w:r w:rsidRPr="003D60FC">
              <w:rPr>
                <w:b/>
              </w:rPr>
              <w:t xml:space="preserve">Please attached separately ( Don’t insert into word doc) </w:t>
            </w:r>
          </w:p>
        </w:tc>
      </w:tr>
    </w:tbl>
    <w:p w14:paraId="070DBB94" w14:textId="77777777" w:rsidR="00A4487C" w:rsidRDefault="00A4487C"/>
    <w:p w14:paraId="34E1D99C" w14:textId="77777777" w:rsidR="00B36873" w:rsidRDefault="00B36873"/>
    <w:p w14:paraId="5765FC07" w14:textId="771BF74E" w:rsidR="00B36873" w:rsidRDefault="00B36873"/>
    <w:sectPr w:rsidR="00B368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641E25"/>
    <w:multiLevelType w:val="hybridMultilevel"/>
    <w:tmpl w:val="76003F70"/>
    <w:lvl w:ilvl="0" w:tplc="2122730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tDAztzQ0NzQ2MTNS0lEKTi0uzszPAykwqgUAnfYyvywAAAA="/>
  </w:docVars>
  <w:rsids>
    <w:rsidRoot w:val="003D60FC"/>
    <w:rsid w:val="0020647F"/>
    <w:rsid w:val="003D1174"/>
    <w:rsid w:val="003D60FC"/>
    <w:rsid w:val="00626FB9"/>
    <w:rsid w:val="00783FCE"/>
    <w:rsid w:val="00A4487C"/>
    <w:rsid w:val="00AC1162"/>
    <w:rsid w:val="00B36873"/>
    <w:rsid w:val="00B91B9B"/>
    <w:rsid w:val="00D87212"/>
    <w:rsid w:val="00F5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3E627"/>
  <w15:chartTrackingRefBased/>
  <w15:docId w15:val="{B52FAEA9-8A67-499D-A5B4-307AB76D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FCE"/>
    <w:pPr>
      <w:spacing w:after="120" w:line="276" w:lineRule="auto"/>
    </w:pPr>
    <w:rPr>
      <w:rFonts w:ascii="Cambria" w:hAnsi="Cambri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1B9B"/>
    <w:pPr>
      <w:keepNext/>
      <w:keepLines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1B9B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1B9B"/>
    <w:rPr>
      <w:rFonts w:ascii="Cambria" w:eastAsiaTheme="majorEastAsia" w:hAnsi="Cambri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1B9B"/>
    <w:rPr>
      <w:rFonts w:ascii="Cambria" w:eastAsiaTheme="majorEastAsia" w:hAnsi="Cambria" w:cstheme="majorBidi"/>
      <w:b/>
      <w:color w:val="000000" w:themeColor="text1"/>
      <w:sz w:val="24"/>
      <w:szCs w:val="26"/>
    </w:rPr>
  </w:style>
  <w:style w:type="table" w:styleId="TableGrid">
    <w:name w:val="Table Grid"/>
    <w:basedOn w:val="TableNormal"/>
    <w:uiPriority w:val="39"/>
    <w:rsid w:val="003D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6B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Yahani Pinsara</cp:lastModifiedBy>
  <cp:revision>7</cp:revision>
  <dcterms:created xsi:type="dcterms:W3CDTF">2019-08-22T03:37:00Z</dcterms:created>
  <dcterms:modified xsi:type="dcterms:W3CDTF">2020-10-31T09:25:00Z</dcterms:modified>
</cp:coreProperties>
</file>